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21585" w14:textId="77777777" w:rsidR="00E2473D" w:rsidRPr="00112B5E" w:rsidRDefault="00287066" w:rsidP="00BD304F">
      <w:pPr>
        <w:jc w:val="center"/>
        <w:rPr>
          <w:color w:val="FF0000"/>
        </w:rPr>
      </w:pPr>
      <w:bookmarkStart w:id="0" w:name="_Hlk131172366"/>
      <w:r w:rsidRPr="00112B5E">
        <w:rPr>
          <w:noProof/>
          <w:color w:val="FF0000"/>
        </w:rPr>
        <w:drawing>
          <wp:inline distT="0" distB="0" distL="0" distR="0" wp14:anchorId="4E0D9735" wp14:editId="7A6EA664">
            <wp:extent cx="1181100" cy="466725"/>
            <wp:effectExtent l="0" t="0" r="0" b="9525"/>
            <wp:docPr id="1667265287" name="Picture 1" descr="A black and blue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265287" name="Picture 1" descr="A black and blue sig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05860" w14:textId="77777777" w:rsidR="00287066" w:rsidRPr="00112B5E" w:rsidRDefault="00287066" w:rsidP="00287066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12B5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ULAR MEETING OF FLORENCE CENTER COMMISSION</w:t>
      </w:r>
    </w:p>
    <w:p w14:paraId="57BB122C" w14:textId="4FB898EF" w:rsidR="00287066" w:rsidRPr="00112B5E" w:rsidRDefault="00F00B59" w:rsidP="00287066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_Hlk123742037"/>
      <w:r w:rsidRPr="00293C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UESDA</w:t>
      </w:r>
      <w:r w:rsidR="00A60BE0" w:rsidRPr="00293C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Y, </w:t>
      </w:r>
      <w:r w:rsidR="00A538B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EBRUARY 17, 2026</w:t>
      </w:r>
      <w:r w:rsidR="00287066" w:rsidRPr="00293C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– 5:30PM</w:t>
      </w:r>
    </w:p>
    <w:bookmarkEnd w:id="1"/>
    <w:p w14:paraId="3EB4FDC6" w14:textId="77777777" w:rsidR="00287066" w:rsidRPr="00112B5E" w:rsidRDefault="00287066" w:rsidP="00287066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12B5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LORENCE CENTER</w:t>
      </w:r>
    </w:p>
    <w:p w14:paraId="40785BF6" w14:textId="77777777" w:rsidR="00287066" w:rsidRPr="00112B5E" w:rsidRDefault="00287066" w:rsidP="00287066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12B5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300 WEST RADIO DRIVE</w:t>
      </w:r>
    </w:p>
    <w:p w14:paraId="646CCDB2" w14:textId="0115E25E" w:rsidR="00287066" w:rsidRPr="00112B5E" w:rsidRDefault="00293C55" w:rsidP="00287066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FERENCE ROOM</w:t>
      </w:r>
    </w:p>
    <w:p w14:paraId="3D1C23FE" w14:textId="77777777" w:rsidR="00287066" w:rsidRPr="00112B5E" w:rsidRDefault="00287066" w:rsidP="00287066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12B5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LORENCE, SOUTH CAROLINA</w:t>
      </w:r>
    </w:p>
    <w:p w14:paraId="7B9DAA8D" w14:textId="77777777" w:rsidR="00287066" w:rsidRPr="00112B5E" w:rsidRDefault="00287066" w:rsidP="00287066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A4D6E9" w14:textId="77777777" w:rsidR="00112B5E" w:rsidRPr="00AF7A7A" w:rsidRDefault="00112B5E" w:rsidP="00112B5E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AF7A7A">
        <w:rPr>
          <w:rFonts w:ascii="Times New Roman" w:hAnsi="Times New Roman" w:cs="Times New Roman"/>
          <w:b/>
          <w:bCs/>
          <w:sz w:val="36"/>
          <w:szCs w:val="36"/>
        </w:rPr>
        <w:t>AGENDA</w:t>
      </w:r>
    </w:p>
    <w:p w14:paraId="50D593DE" w14:textId="77777777" w:rsidR="00823B2C" w:rsidRDefault="00823B2C" w:rsidP="0096283F">
      <w:pPr>
        <w:pStyle w:val="ListParagraph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5338"/>
        <w:gridCol w:w="3117"/>
      </w:tblGrid>
      <w:tr w:rsidR="0096283F" w14:paraId="3566E78A" w14:textId="77777777" w:rsidTr="0096283F">
        <w:tc>
          <w:tcPr>
            <w:tcW w:w="895" w:type="dxa"/>
          </w:tcPr>
          <w:p w14:paraId="2C9682B7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.</w:t>
            </w:r>
          </w:p>
        </w:tc>
        <w:tc>
          <w:tcPr>
            <w:tcW w:w="5338" w:type="dxa"/>
          </w:tcPr>
          <w:p w14:paraId="252182DE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ALL TO ORDER</w:t>
            </w:r>
          </w:p>
        </w:tc>
        <w:tc>
          <w:tcPr>
            <w:tcW w:w="3117" w:type="dxa"/>
          </w:tcPr>
          <w:p w14:paraId="11A65711" w14:textId="25E0B534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hairman </w:t>
            </w:r>
            <w:r w:rsidR="00886E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ulie Maxham</w:t>
            </w:r>
          </w:p>
        </w:tc>
      </w:tr>
      <w:tr w:rsidR="0096283F" w14:paraId="5FB6B581" w14:textId="77777777" w:rsidTr="0096283F">
        <w:tc>
          <w:tcPr>
            <w:tcW w:w="895" w:type="dxa"/>
          </w:tcPr>
          <w:p w14:paraId="47CD7418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I.</w:t>
            </w:r>
          </w:p>
        </w:tc>
        <w:tc>
          <w:tcPr>
            <w:tcW w:w="5338" w:type="dxa"/>
          </w:tcPr>
          <w:p w14:paraId="2FEBAA31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PPROVAL OF MINUTES</w:t>
            </w:r>
          </w:p>
        </w:tc>
        <w:tc>
          <w:tcPr>
            <w:tcW w:w="3117" w:type="dxa"/>
          </w:tcPr>
          <w:p w14:paraId="7EECDBBC" w14:textId="15E0FDFB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hairman </w:t>
            </w:r>
            <w:r w:rsidR="00886E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ulie Maxham</w:t>
            </w:r>
          </w:p>
        </w:tc>
      </w:tr>
      <w:tr w:rsidR="0096283F" w14:paraId="6B02A49F" w14:textId="77777777" w:rsidTr="0096283F">
        <w:tc>
          <w:tcPr>
            <w:tcW w:w="895" w:type="dxa"/>
          </w:tcPr>
          <w:p w14:paraId="7F5DF997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II.</w:t>
            </w:r>
          </w:p>
        </w:tc>
        <w:tc>
          <w:tcPr>
            <w:tcW w:w="5338" w:type="dxa"/>
          </w:tcPr>
          <w:p w14:paraId="533D0CFE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MMUNITY QUESTIONS</w:t>
            </w:r>
          </w:p>
        </w:tc>
        <w:tc>
          <w:tcPr>
            <w:tcW w:w="3117" w:type="dxa"/>
          </w:tcPr>
          <w:p w14:paraId="68283EEB" w14:textId="14E24F08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hairman </w:t>
            </w:r>
            <w:r w:rsidR="00886E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ulie Maxham</w:t>
            </w:r>
          </w:p>
        </w:tc>
      </w:tr>
      <w:tr w:rsidR="0096283F" w14:paraId="2AC57CBA" w14:textId="77777777" w:rsidTr="00293C55">
        <w:trPr>
          <w:trHeight w:val="68"/>
        </w:trPr>
        <w:tc>
          <w:tcPr>
            <w:tcW w:w="895" w:type="dxa"/>
          </w:tcPr>
          <w:p w14:paraId="5F724D23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V.</w:t>
            </w:r>
          </w:p>
        </w:tc>
        <w:tc>
          <w:tcPr>
            <w:tcW w:w="5338" w:type="dxa"/>
          </w:tcPr>
          <w:p w14:paraId="3F062EC7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GENERAL MANAGERS REPORT</w:t>
            </w:r>
          </w:p>
        </w:tc>
        <w:tc>
          <w:tcPr>
            <w:tcW w:w="3117" w:type="dxa"/>
          </w:tcPr>
          <w:p w14:paraId="6B3D53D2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x Berman</w:t>
            </w:r>
          </w:p>
        </w:tc>
      </w:tr>
      <w:tr w:rsidR="0096283F" w14:paraId="0D62EB4C" w14:textId="77777777" w:rsidTr="0096283F">
        <w:tc>
          <w:tcPr>
            <w:tcW w:w="895" w:type="dxa"/>
          </w:tcPr>
          <w:p w14:paraId="754EB286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.</w:t>
            </w:r>
          </w:p>
        </w:tc>
        <w:tc>
          <w:tcPr>
            <w:tcW w:w="5338" w:type="dxa"/>
          </w:tcPr>
          <w:p w14:paraId="6723BF68" w14:textId="1FD49D22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EPARTMENTAL RE</w:t>
            </w:r>
            <w:r w:rsidR="00FE2CF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RTS</w:t>
            </w:r>
          </w:p>
        </w:tc>
        <w:tc>
          <w:tcPr>
            <w:tcW w:w="3117" w:type="dxa"/>
          </w:tcPr>
          <w:p w14:paraId="6172D504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C Department Heads</w:t>
            </w:r>
          </w:p>
        </w:tc>
      </w:tr>
      <w:tr w:rsidR="0096283F" w14:paraId="7B301335" w14:textId="77777777" w:rsidTr="0096283F">
        <w:tc>
          <w:tcPr>
            <w:tcW w:w="895" w:type="dxa"/>
          </w:tcPr>
          <w:p w14:paraId="26E98B37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.</w:t>
            </w:r>
          </w:p>
        </w:tc>
        <w:tc>
          <w:tcPr>
            <w:tcW w:w="5338" w:type="dxa"/>
          </w:tcPr>
          <w:p w14:paraId="688E9731" w14:textId="48FE9C01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FINA</w:t>
            </w:r>
            <w:r w:rsidR="00886E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E UPDATE</w:t>
            </w:r>
          </w:p>
        </w:tc>
        <w:tc>
          <w:tcPr>
            <w:tcW w:w="3117" w:type="dxa"/>
          </w:tcPr>
          <w:p w14:paraId="414B2751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iquita Dubose</w:t>
            </w:r>
          </w:p>
        </w:tc>
      </w:tr>
      <w:tr w:rsidR="0096283F" w14:paraId="45156D5D" w14:textId="77777777" w:rsidTr="0096283F">
        <w:tc>
          <w:tcPr>
            <w:tcW w:w="895" w:type="dxa"/>
          </w:tcPr>
          <w:p w14:paraId="7E5DCEB6" w14:textId="77777777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I.</w:t>
            </w:r>
          </w:p>
        </w:tc>
        <w:tc>
          <w:tcPr>
            <w:tcW w:w="5338" w:type="dxa"/>
          </w:tcPr>
          <w:p w14:paraId="6FD0230F" w14:textId="65EE5DAA" w:rsidR="0096283F" w:rsidRDefault="00A538B4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LD BUSINESS</w:t>
            </w:r>
          </w:p>
        </w:tc>
        <w:tc>
          <w:tcPr>
            <w:tcW w:w="3117" w:type="dxa"/>
          </w:tcPr>
          <w:p w14:paraId="1EDDFBE6" w14:textId="1A5AC798" w:rsidR="0096283F" w:rsidRPr="0096283F" w:rsidRDefault="0096283F" w:rsidP="0096283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hairman </w:t>
            </w:r>
            <w:r w:rsidR="00886E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ulie Maxham</w:t>
            </w:r>
          </w:p>
        </w:tc>
      </w:tr>
      <w:tr w:rsidR="002F4A45" w14:paraId="5115146E" w14:textId="77777777" w:rsidTr="0096283F">
        <w:tc>
          <w:tcPr>
            <w:tcW w:w="895" w:type="dxa"/>
          </w:tcPr>
          <w:p w14:paraId="62115536" w14:textId="77777777" w:rsidR="002F4A45" w:rsidRPr="0096283F" w:rsidRDefault="002F4A45" w:rsidP="002F4A45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II.</w:t>
            </w:r>
          </w:p>
        </w:tc>
        <w:tc>
          <w:tcPr>
            <w:tcW w:w="5338" w:type="dxa"/>
          </w:tcPr>
          <w:p w14:paraId="4DFEDCF2" w14:textId="65CC84AE" w:rsidR="002F4A45" w:rsidRDefault="00A538B4" w:rsidP="002F4A45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EW BUSINESS</w:t>
            </w:r>
          </w:p>
        </w:tc>
        <w:tc>
          <w:tcPr>
            <w:tcW w:w="3117" w:type="dxa"/>
          </w:tcPr>
          <w:p w14:paraId="456F1212" w14:textId="06144E88" w:rsidR="002F4A45" w:rsidRPr="0096283F" w:rsidRDefault="002F4A45" w:rsidP="002F4A45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hairman </w:t>
            </w:r>
            <w:r w:rsidR="00886E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ulie Maxham</w:t>
            </w:r>
          </w:p>
        </w:tc>
      </w:tr>
      <w:tr w:rsidR="002F4A45" w14:paraId="36D6BB72" w14:textId="77777777" w:rsidTr="0096283F">
        <w:tc>
          <w:tcPr>
            <w:tcW w:w="895" w:type="dxa"/>
          </w:tcPr>
          <w:p w14:paraId="30BD9C46" w14:textId="77777777" w:rsidR="002F4A45" w:rsidRPr="0096283F" w:rsidRDefault="002F4A45" w:rsidP="002F4A45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X.</w:t>
            </w:r>
          </w:p>
        </w:tc>
        <w:tc>
          <w:tcPr>
            <w:tcW w:w="5338" w:type="dxa"/>
          </w:tcPr>
          <w:p w14:paraId="7520FAE0" w14:textId="23028266" w:rsidR="00B91E4C" w:rsidRPr="00A538B4" w:rsidRDefault="00A538B4" w:rsidP="00B91E4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DJOURNMENT</w:t>
            </w:r>
          </w:p>
        </w:tc>
        <w:tc>
          <w:tcPr>
            <w:tcW w:w="3117" w:type="dxa"/>
          </w:tcPr>
          <w:p w14:paraId="0D454E3A" w14:textId="4B6BB45B" w:rsidR="00293C55" w:rsidRPr="0096283F" w:rsidRDefault="002F4A45" w:rsidP="002F4A45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283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hairman </w:t>
            </w:r>
            <w:r w:rsidR="00886E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ulie Maxham</w:t>
            </w:r>
          </w:p>
        </w:tc>
      </w:tr>
      <w:tr w:rsidR="002F4A45" w14:paraId="00072A4C" w14:textId="77777777" w:rsidTr="0096283F">
        <w:tc>
          <w:tcPr>
            <w:tcW w:w="895" w:type="dxa"/>
          </w:tcPr>
          <w:p w14:paraId="0F18B27F" w14:textId="77777777" w:rsidR="002F4A45" w:rsidRPr="0096283F" w:rsidRDefault="002F4A45" w:rsidP="002F4A45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5338" w:type="dxa"/>
          </w:tcPr>
          <w:p w14:paraId="41847A11" w14:textId="77777777" w:rsidR="002F4A45" w:rsidRDefault="002F4A45" w:rsidP="002F4A45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117" w:type="dxa"/>
          </w:tcPr>
          <w:p w14:paraId="124BC667" w14:textId="77777777" w:rsidR="002F4A45" w:rsidRPr="0096283F" w:rsidRDefault="002F4A45" w:rsidP="002F4A45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DEE6706" w14:textId="77777777" w:rsidR="0096283F" w:rsidRPr="0096283F" w:rsidRDefault="0096283F" w:rsidP="0096283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F31A9D" w14:textId="77777777" w:rsidR="0096283F" w:rsidRPr="00AF7A7A" w:rsidRDefault="0096283F" w:rsidP="0096283F">
      <w:pPr>
        <w:spacing w:after="0" w:line="600" w:lineRule="auto"/>
        <w:jc w:val="center"/>
        <w:rPr>
          <w:rFonts w:ascii="Bookman Old Style" w:hAnsi="Bookman Old Style"/>
        </w:rPr>
      </w:pPr>
    </w:p>
    <w:bookmarkEnd w:id="0"/>
    <w:p w14:paraId="6250BA72" w14:textId="77777777" w:rsidR="00AB4866" w:rsidRDefault="00AB4866" w:rsidP="005F5C63">
      <w:pPr>
        <w:spacing w:after="0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AB4866" w:rsidSect="00425DBB"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4E0D973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382152188" o:spid="_x0000_i1025" type="#_x0000_t75" style="width:11.25pt;height:11.25pt;visibility:visible" o:bullet="t">
        <v:imagedata r:id="rId1" o:title=""/>
      </v:shape>
    </w:pict>
  </w:numPicBullet>
  <w:abstractNum w:abstractNumId="0" w15:restartNumberingAfterBreak="0">
    <w:nsid w:val="0559568B"/>
    <w:multiLevelType w:val="hybridMultilevel"/>
    <w:tmpl w:val="9FD4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372E3"/>
    <w:multiLevelType w:val="hybridMultilevel"/>
    <w:tmpl w:val="9EE64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D79FF"/>
    <w:multiLevelType w:val="hybridMultilevel"/>
    <w:tmpl w:val="9F96C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957F0"/>
    <w:multiLevelType w:val="hybridMultilevel"/>
    <w:tmpl w:val="C1A42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837E0"/>
    <w:multiLevelType w:val="hybridMultilevel"/>
    <w:tmpl w:val="8E086CBE"/>
    <w:lvl w:ilvl="0" w:tplc="BF280FE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24F13"/>
    <w:multiLevelType w:val="hybridMultilevel"/>
    <w:tmpl w:val="8C54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A6D81"/>
    <w:multiLevelType w:val="hybridMultilevel"/>
    <w:tmpl w:val="244CDE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1755F"/>
    <w:multiLevelType w:val="hybridMultilevel"/>
    <w:tmpl w:val="E7900A2E"/>
    <w:lvl w:ilvl="0" w:tplc="574C8C1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A3426"/>
    <w:multiLevelType w:val="hybridMultilevel"/>
    <w:tmpl w:val="A134F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C686B"/>
    <w:multiLevelType w:val="hybridMultilevel"/>
    <w:tmpl w:val="897CEC66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071E3"/>
    <w:multiLevelType w:val="hybridMultilevel"/>
    <w:tmpl w:val="CDF6CE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47563A4"/>
    <w:multiLevelType w:val="hybridMultilevel"/>
    <w:tmpl w:val="8DD6E3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662F7"/>
    <w:multiLevelType w:val="hybridMultilevel"/>
    <w:tmpl w:val="E090A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21B50"/>
    <w:multiLevelType w:val="hybridMultilevel"/>
    <w:tmpl w:val="EF785F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F6338"/>
    <w:multiLevelType w:val="hybridMultilevel"/>
    <w:tmpl w:val="34143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A4CDA"/>
    <w:multiLevelType w:val="hybridMultilevel"/>
    <w:tmpl w:val="2222E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53D23"/>
    <w:multiLevelType w:val="hybridMultilevel"/>
    <w:tmpl w:val="73944FA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A6F3B00"/>
    <w:multiLevelType w:val="hybridMultilevel"/>
    <w:tmpl w:val="4DAADE04"/>
    <w:lvl w:ilvl="0" w:tplc="6AB64A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41CED"/>
    <w:multiLevelType w:val="hybridMultilevel"/>
    <w:tmpl w:val="FE7EF6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367E1D"/>
    <w:multiLevelType w:val="hybridMultilevel"/>
    <w:tmpl w:val="EA0EA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706DBE"/>
    <w:multiLevelType w:val="hybridMultilevel"/>
    <w:tmpl w:val="C6A423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D726E54"/>
    <w:multiLevelType w:val="hybridMultilevel"/>
    <w:tmpl w:val="B20C2C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5F718E"/>
    <w:multiLevelType w:val="hybridMultilevel"/>
    <w:tmpl w:val="3006C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48415C"/>
    <w:multiLevelType w:val="hybridMultilevel"/>
    <w:tmpl w:val="897CEC6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A073A2"/>
    <w:multiLevelType w:val="hybridMultilevel"/>
    <w:tmpl w:val="E048A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671C32"/>
    <w:multiLevelType w:val="hybridMultilevel"/>
    <w:tmpl w:val="ED766B4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9">
      <w:start w:val="1"/>
      <w:numFmt w:val="bullet"/>
      <w:lvlText w:val="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1156977">
    <w:abstractNumId w:val="23"/>
  </w:num>
  <w:num w:numId="2" w16cid:durableId="857812799">
    <w:abstractNumId w:val="5"/>
  </w:num>
  <w:num w:numId="3" w16cid:durableId="1247348696">
    <w:abstractNumId w:val="6"/>
  </w:num>
  <w:num w:numId="4" w16cid:durableId="987435477">
    <w:abstractNumId w:val="24"/>
  </w:num>
  <w:num w:numId="5" w16cid:durableId="1280843859">
    <w:abstractNumId w:val="0"/>
  </w:num>
  <w:num w:numId="6" w16cid:durableId="542788896">
    <w:abstractNumId w:val="3"/>
  </w:num>
  <w:num w:numId="7" w16cid:durableId="2109152656">
    <w:abstractNumId w:val="16"/>
  </w:num>
  <w:num w:numId="8" w16cid:durableId="1419329339">
    <w:abstractNumId w:val="25"/>
  </w:num>
  <w:num w:numId="9" w16cid:durableId="147091694">
    <w:abstractNumId w:val="10"/>
  </w:num>
  <w:num w:numId="10" w16cid:durableId="1855612288">
    <w:abstractNumId w:val="13"/>
  </w:num>
  <w:num w:numId="11" w16cid:durableId="1080524387">
    <w:abstractNumId w:val="18"/>
  </w:num>
  <w:num w:numId="12" w16cid:durableId="1271626767">
    <w:abstractNumId w:val="11"/>
  </w:num>
  <w:num w:numId="13" w16cid:durableId="1685979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54506883">
    <w:abstractNumId w:val="4"/>
  </w:num>
  <w:num w:numId="15" w16cid:durableId="1862737851">
    <w:abstractNumId w:val="2"/>
  </w:num>
  <w:num w:numId="16" w16cid:durableId="223762044">
    <w:abstractNumId w:val="8"/>
  </w:num>
  <w:num w:numId="17" w16cid:durableId="1425881204">
    <w:abstractNumId w:val="20"/>
  </w:num>
  <w:num w:numId="18" w16cid:durableId="983310813">
    <w:abstractNumId w:val="19"/>
  </w:num>
  <w:num w:numId="19" w16cid:durableId="1587690352">
    <w:abstractNumId w:val="22"/>
  </w:num>
  <w:num w:numId="20" w16cid:durableId="865681805">
    <w:abstractNumId w:val="21"/>
  </w:num>
  <w:num w:numId="21" w16cid:durableId="326640515">
    <w:abstractNumId w:val="15"/>
  </w:num>
  <w:num w:numId="22" w16cid:durableId="1974602495">
    <w:abstractNumId w:val="1"/>
  </w:num>
  <w:num w:numId="23" w16cid:durableId="1983271478">
    <w:abstractNumId w:val="12"/>
  </w:num>
  <w:num w:numId="24" w16cid:durableId="145512585">
    <w:abstractNumId w:val="14"/>
  </w:num>
  <w:num w:numId="25" w16cid:durableId="550769422">
    <w:abstractNumId w:val="17"/>
  </w:num>
  <w:num w:numId="26" w16cid:durableId="433399130">
    <w:abstractNumId w:val="7"/>
  </w:num>
  <w:num w:numId="27" w16cid:durableId="3617080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0NjcEEmaWlsaWJko6SsGpxcWZ+XkgBUa1ABzHIjssAAAA"/>
  </w:docVars>
  <w:rsids>
    <w:rsidRoot w:val="00F9638C"/>
    <w:rsid w:val="00002974"/>
    <w:rsid w:val="00002BEA"/>
    <w:rsid w:val="0001521B"/>
    <w:rsid w:val="00020B38"/>
    <w:rsid w:val="000232CB"/>
    <w:rsid w:val="0002609E"/>
    <w:rsid w:val="00027EA5"/>
    <w:rsid w:val="000335BE"/>
    <w:rsid w:val="0003448E"/>
    <w:rsid w:val="00036843"/>
    <w:rsid w:val="0004779F"/>
    <w:rsid w:val="000549DB"/>
    <w:rsid w:val="00057E2A"/>
    <w:rsid w:val="000603E7"/>
    <w:rsid w:val="000605E9"/>
    <w:rsid w:val="00063470"/>
    <w:rsid w:val="00065564"/>
    <w:rsid w:val="00066ADC"/>
    <w:rsid w:val="0007191C"/>
    <w:rsid w:val="00072F65"/>
    <w:rsid w:val="0007668A"/>
    <w:rsid w:val="00091805"/>
    <w:rsid w:val="000950FF"/>
    <w:rsid w:val="000951EA"/>
    <w:rsid w:val="00096012"/>
    <w:rsid w:val="000A6C67"/>
    <w:rsid w:val="000A7C17"/>
    <w:rsid w:val="000B3487"/>
    <w:rsid w:val="000B4901"/>
    <w:rsid w:val="000B6E98"/>
    <w:rsid w:val="000C0080"/>
    <w:rsid w:val="000D1CDD"/>
    <w:rsid w:val="000E0D26"/>
    <w:rsid w:val="000E1B5D"/>
    <w:rsid w:val="000F0910"/>
    <w:rsid w:val="000F65F3"/>
    <w:rsid w:val="00100F1B"/>
    <w:rsid w:val="00102B24"/>
    <w:rsid w:val="00105F44"/>
    <w:rsid w:val="0011199B"/>
    <w:rsid w:val="00112B5E"/>
    <w:rsid w:val="001137D7"/>
    <w:rsid w:val="001201A4"/>
    <w:rsid w:val="0014217B"/>
    <w:rsid w:val="00142559"/>
    <w:rsid w:val="00144E20"/>
    <w:rsid w:val="001507AB"/>
    <w:rsid w:val="00150A3F"/>
    <w:rsid w:val="00157712"/>
    <w:rsid w:val="00164384"/>
    <w:rsid w:val="00165989"/>
    <w:rsid w:val="001674BF"/>
    <w:rsid w:val="00170586"/>
    <w:rsid w:val="00170857"/>
    <w:rsid w:val="001712EA"/>
    <w:rsid w:val="00177FB0"/>
    <w:rsid w:val="00186C90"/>
    <w:rsid w:val="001923CE"/>
    <w:rsid w:val="00192AD0"/>
    <w:rsid w:val="00196895"/>
    <w:rsid w:val="0019778C"/>
    <w:rsid w:val="001A1F18"/>
    <w:rsid w:val="001A4EFB"/>
    <w:rsid w:val="001A6BC8"/>
    <w:rsid w:val="001B1E65"/>
    <w:rsid w:val="001B5CBB"/>
    <w:rsid w:val="001D3945"/>
    <w:rsid w:val="001D3E26"/>
    <w:rsid w:val="001D3E64"/>
    <w:rsid w:val="001E64E1"/>
    <w:rsid w:val="001F20CB"/>
    <w:rsid w:val="001F3D9F"/>
    <w:rsid w:val="002005A5"/>
    <w:rsid w:val="00202698"/>
    <w:rsid w:val="00206EEE"/>
    <w:rsid w:val="00211E5C"/>
    <w:rsid w:val="002138E9"/>
    <w:rsid w:val="0021552D"/>
    <w:rsid w:val="00217649"/>
    <w:rsid w:val="00223FF6"/>
    <w:rsid w:val="002274EE"/>
    <w:rsid w:val="0023058C"/>
    <w:rsid w:val="00234AED"/>
    <w:rsid w:val="00245928"/>
    <w:rsid w:val="00253A2D"/>
    <w:rsid w:val="00265794"/>
    <w:rsid w:val="00267EEA"/>
    <w:rsid w:val="002703D5"/>
    <w:rsid w:val="002708B2"/>
    <w:rsid w:val="00277E6C"/>
    <w:rsid w:val="00287066"/>
    <w:rsid w:val="00291053"/>
    <w:rsid w:val="00293C55"/>
    <w:rsid w:val="00295A31"/>
    <w:rsid w:val="002A21B8"/>
    <w:rsid w:val="002A33FB"/>
    <w:rsid w:val="002A3A97"/>
    <w:rsid w:val="002A624B"/>
    <w:rsid w:val="002B2482"/>
    <w:rsid w:val="002B6F04"/>
    <w:rsid w:val="002C0D66"/>
    <w:rsid w:val="002C37BA"/>
    <w:rsid w:val="002C4CF9"/>
    <w:rsid w:val="002D2C2A"/>
    <w:rsid w:val="002D7CE9"/>
    <w:rsid w:val="002E0B35"/>
    <w:rsid w:val="002E1231"/>
    <w:rsid w:val="002F40FD"/>
    <w:rsid w:val="002F4A45"/>
    <w:rsid w:val="00303359"/>
    <w:rsid w:val="003123BA"/>
    <w:rsid w:val="0031334E"/>
    <w:rsid w:val="00323DE1"/>
    <w:rsid w:val="0035310E"/>
    <w:rsid w:val="003602E9"/>
    <w:rsid w:val="00365B58"/>
    <w:rsid w:val="003662DE"/>
    <w:rsid w:val="003804E0"/>
    <w:rsid w:val="00380510"/>
    <w:rsid w:val="003813F8"/>
    <w:rsid w:val="003908AD"/>
    <w:rsid w:val="0039258B"/>
    <w:rsid w:val="00396DD7"/>
    <w:rsid w:val="00397802"/>
    <w:rsid w:val="003B05E9"/>
    <w:rsid w:val="003B09E3"/>
    <w:rsid w:val="003B188D"/>
    <w:rsid w:val="003B2C80"/>
    <w:rsid w:val="003B2F69"/>
    <w:rsid w:val="003C4CC2"/>
    <w:rsid w:val="003D103E"/>
    <w:rsid w:val="003D2009"/>
    <w:rsid w:val="003D2C05"/>
    <w:rsid w:val="003D4917"/>
    <w:rsid w:val="003D60A7"/>
    <w:rsid w:val="003E6058"/>
    <w:rsid w:val="003E7F43"/>
    <w:rsid w:val="003F11C0"/>
    <w:rsid w:val="003F4460"/>
    <w:rsid w:val="003F51E5"/>
    <w:rsid w:val="003F7A69"/>
    <w:rsid w:val="00403EEE"/>
    <w:rsid w:val="00417F4B"/>
    <w:rsid w:val="00425DBB"/>
    <w:rsid w:val="00430293"/>
    <w:rsid w:val="0043462F"/>
    <w:rsid w:val="00434EC1"/>
    <w:rsid w:val="00437C4F"/>
    <w:rsid w:val="004414B3"/>
    <w:rsid w:val="00445FF8"/>
    <w:rsid w:val="00447540"/>
    <w:rsid w:val="00456A58"/>
    <w:rsid w:val="00456E7F"/>
    <w:rsid w:val="00462599"/>
    <w:rsid w:val="00466162"/>
    <w:rsid w:val="00467980"/>
    <w:rsid w:val="00467AD5"/>
    <w:rsid w:val="00467C5B"/>
    <w:rsid w:val="00470FAE"/>
    <w:rsid w:val="00474A08"/>
    <w:rsid w:val="00494A20"/>
    <w:rsid w:val="00497B63"/>
    <w:rsid w:val="004A4DF1"/>
    <w:rsid w:val="004A6E58"/>
    <w:rsid w:val="004B0318"/>
    <w:rsid w:val="004B5350"/>
    <w:rsid w:val="004B67C0"/>
    <w:rsid w:val="004B6940"/>
    <w:rsid w:val="004C3FDE"/>
    <w:rsid w:val="004D7C2A"/>
    <w:rsid w:val="004E21BF"/>
    <w:rsid w:val="004E3680"/>
    <w:rsid w:val="004E39CC"/>
    <w:rsid w:val="004E65C1"/>
    <w:rsid w:val="004F0E5E"/>
    <w:rsid w:val="004F290F"/>
    <w:rsid w:val="004F456D"/>
    <w:rsid w:val="004F5088"/>
    <w:rsid w:val="00507990"/>
    <w:rsid w:val="00511C94"/>
    <w:rsid w:val="00512A8F"/>
    <w:rsid w:val="00515339"/>
    <w:rsid w:val="005156A3"/>
    <w:rsid w:val="00525548"/>
    <w:rsid w:val="0053033E"/>
    <w:rsid w:val="00534F08"/>
    <w:rsid w:val="00537F70"/>
    <w:rsid w:val="0056203E"/>
    <w:rsid w:val="00563608"/>
    <w:rsid w:val="00563C1C"/>
    <w:rsid w:val="005748D2"/>
    <w:rsid w:val="00575C1E"/>
    <w:rsid w:val="00581EFD"/>
    <w:rsid w:val="00584EE4"/>
    <w:rsid w:val="00586BCF"/>
    <w:rsid w:val="00596CAF"/>
    <w:rsid w:val="005B3991"/>
    <w:rsid w:val="005B66DD"/>
    <w:rsid w:val="005C2A48"/>
    <w:rsid w:val="005D2F9B"/>
    <w:rsid w:val="005E0A1E"/>
    <w:rsid w:val="005E3E7A"/>
    <w:rsid w:val="005E6368"/>
    <w:rsid w:val="005E77B1"/>
    <w:rsid w:val="005E7D99"/>
    <w:rsid w:val="005F383F"/>
    <w:rsid w:val="005F5C63"/>
    <w:rsid w:val="005F7322"/>
    <w:rsid w:val="00610245"/>
    <w:rsid w:val="00611CD8"/>
    <w:rsid w:val="00613EAD"/>
    <w:rsid w:val="0061489F"/>
    <w:rsid w:val="00623C97"/>
    <w:rsid w:val="00624FAD"/>
    <w:rsid w:val="0062505C"/>
    <w:rsid w:val="00631E6E"/>
    <w:rsid w:val="00646D2F"/>
    <w:rsid w:val="00652574"/>
    <w:rsid w:val="0065406A"/>
    <w:rsid w:val="0065409F"/>
    <w:rsid w:val="0066392B"/>
    <w:rsid w:val="00664AEE"/>
    <w:rsid w:val="00683CC2"/>
    <w:rsid w:val="006947B3"/>
    <w:rsid w:val="006A225E"/>
    <w:rsid w:val="006A3E97"/>
    <w:rsid w:val="006B28F6"/>
    <w:rsid w:val="006C1A28"/>
    <w:rsid w:val="006C297B"/>
    <w:rsid w:val="006C6EB8"/>
    <w:rsid w:val="006C7984"/>
    <w:rsid w:val="006D1322"/>
    <w:rsid w:val="006D7418"/>
    <w:rsid w:val="006D75BF"/>
    <w:rsid w:val="006E1970"/>
    <w:rsid w:val="006E7552"/>
    <w:rsid w:val="006F148F"/>
    <w:rsid w:val="006F6930"/>
    <w:rsid w:val="006F7662"/>
    <w:rsid w:val="006F79FE"/>
    <w:rsid w:val="00705F29"/>
    <w:rsid w:val="0070650C"/>
    <w:rsid w:val="00712DC7"/>
    <w:rsid w:val="0071313D"/>
    <w:rsid w:val="00714F07"/>
    <w:rsid w:val="0073087D"/>
    <w:rsid w:val="007435A9"/>
    <w:rsid w:val="00751128"/>
    <w:rsid w:val="00753A63"/>
    <w:rsid w:val="00761855"/>
    <w:rsid w:val="007677DD"/>
    <w:rsid w:val="00777FDA"/>
    <w:rsid w:val="00780530"/>
    <w:rsid w:val="00782C09"/>
    <w:rsid w:val="007872E5"/>
    <w:rsid w:val="00794E5F"/>
    <w:rsid w:val="007A1488"/>
    <w:rsid w:val="007A587D"/>
    <w:rsid w:val="007A59E1"/>
    <w:rsid w:val="007A5FFB"/>
    <w:rsid w:val="007B1132"/>
    <w:rsid w:val="007B12F0"/>
    <w:rsid w:val="007B5EAF"/>
    <w:rsid w:val="007B724B"/>
    <w:rsid w:val="007C0E4A"/>
    <w:rsid w:val="007C1470"/>
    <w:rsid w:val="007C5513"/>
    <w:rsid w:val="007C5A56"/>
    <w:rsid w:val="007D697C"/>
    <w:rsid w:val="007E0D9B"/>
    <w:rsid w:val="007E1A96"/>
    <w:rsid w:val="007E6640"/>
    <w:rsid w:val="007F1FBF"/>
    <w:rsid w:val="007F5E68"/>
    <w:rsid w:val="0080149D"/>
    <w:rsid w:val="00823B2C"/>
    <w:rsid w:val="00832060"/>
    <w:rsid w:val="00834B86"/>
    <w:rsid w:val="00837963"/>
    <w:rsid w:val="0084360B"/>
    <w:rsid w:val="00843A0D"/>
    <w:rsid w:val="00877E1F"/>
    <w:rsid w:val="008852A1"/>
    <w:rsid w:val="00885CD3"/>
    <w:rsid w:val="00886EE3"/>
    <w:rsid w:val="008A3532"/>
    <w:rsid w:val="008A3884"/>
    <w:rsid w:val="008B064C"/>
    <w:rsid w:val="008B0849"/>
    <w:rsid w:val="008B7E78"/>
    <w:rsid w:val="008C770E"/>
    <w:rsid w:val="008D2518"/>
    <w:rsid w:val="008D26F5"/>
    <w:rsid w:val="008E3BA3"/>
    <w:rsid w:val="00900042"/>
    <w:rsid w:val="00902865"/>
    <w:rsid w:val="009049EE"/>
    <w:rsid w:val="009112A6"/>
    <w:rsid w:val="009209DE"/>
    <w:rsid w:val="0092536E"/>
    <w:rsid w:val="00932003"/>
    <w:rsid w:val="0093220D"/>
    <w:rsid w:val="00937ABD"/>
    <w:rsid w:val="00937D3A"/>
    <w:rsid w:val="009427A1"/>
    <w:rsid w:val="009433FA"/>
    <w:rsid w:val="00957296"/>
    <w:rsid w:val="0095784A"/>
    <w:rsid w:val="0096283F"/>
    <w:rsid w:val="0096292F"/>
    <w:rsid w:val="00966050"/>
    <w:rsid w:val="009717DC"/>
    <w:rsid w:val="00977470"/>
    <w:rsid w:val="0098652A"/>
    <w:rsid w:val="009B1A31"/>
    <w:rsid w:val="009C3BED"/>
    <w:rsid w:val="009C771D"/>
    <w:rsid w:val="009D2ECF"/>
    <w:rsid w:val="009D3B2A"/>
    <w:rsid w:val="009D5819"/>
    <w:rsid w:val="009F0F09"/>
    <w:rsid w:val="009F26A3"/>
    <w:rsid w:val="009F42B6"/>
    <w:rsid w:val="009F5CC8"/>
    <w:rsid w:val="009F5E83"/>
    <w:rsid w:val="009F6EA6"/>
    <w:rsid w:val="00A02EF3"/>
    <w:rsid w:val="00A04BA3"/>
    <w:rsid w:val="00A04CB7"/>
    <w:rsid w:val="00A100D5"/>
    <w:rsid w:val="00A146B3"/>
    <w:rsid w:val="00A179A6"/>
    <w:rsid w:val="00A2374B"/>
    <w:rsid w:val="00A31DA3"/>
    <w:rsid w:val="00A4764B"/>
    <w:rsid w:val="00A51FBE"/>
    <w:rsid w:val="00A538B4"/>
    <w:rsid w:val="00A5489C"/>
    <w:rsid w:val="00A55519"/>
    <w:rsid w:val="00A60A2F"/>
    <w:rsid w:val="00A60BE0"/>
    <w:rsid w:val="00A70C1C"/>
    <w:rsid w:val="00AA1117"/>
    <w:rsid w:val="00AA145E"/>
    <w:rsid w:val="00AB3EC7"/>
    <w:rsid w:val="00AB4866"/>
    <w:rsid w:val="00AB5BD5"/>
    <w:rsid w:val="00AB665E"/>
    <w:rsid w:val="00AC0A1D"/>
    <w:rsid w:val="00AC48D7"/>
    <w:rsid w:val="00AD6334"/>
    <w:rsid w:val="00AE1F62"/>
    <w:rsid w:val="00AE245A"/>
    <w:rsid w:val="00AE30A9"/>
    <w:rsid w:val="00AE4559"/>
    <w:rsid w:val="00AE5A25"/>
    <w:rsid w:val="00B0776C"/>
    <w:rsid w:val="00B1265D"/>
    <w:rsid w:val="00B16209"/>
    <w:rsid w:val="00B20031"/>
    <w:rsid w:val="00B20EFF"/>
    <w:rsid w:val="00B2757A"/>
    <w:rsid w:val="00B27DA3"/>
    <w:rsid w:val="00B34064"/>
    <w:rsid w:val="00B40D73"/>
    <w:rsid w:val="00B42B36"/>
    <w:rsid w:val="00B45B1F"/>
    <w:rsid w:val="00B45D91"/>
    <w:rsid w:val="00B4680A"/>
    <w:rsid w:val="00B5557C"/>
    <w:rsid w:val="00B60B53"/>
    <w:rsid w:val="00B62DB2"/>
    <w:rsid w:val="00B6304E"/>
    <w:rsid w:val="00B63858"/>
    <w:rsid w:val="00B74882"/>
    <w:rsid w:val="00B750E6"/>
    <w:rsid w:val="00B8668C"/>
    <w:rsid w:val="00B86F94"/>
    <w:rsid w:val="00B91E4C"/>
    <w:rsid w:val="00B954B8"/>
    <w:rsid w:val="00BC73DF"/>
    <w:rsid w:val="00BD304F"/>
    <w:rsid w:val="00BD68CE"/>
    <w:rsid w:val="00BE41B1"/>
    <w:rsid w:val="00BE7C63"/>
    <w:rsid w:val="00BF2EFA"/>
    <w:rsid w:val="00C0163C"/>
    <w:rsid w:val="00C0566B"/>
    <w:rsid w:val="00C10E17"/>
    <w:rsid w:val="00C25428"/>
    <w:rsid w:val="00C352D2"/>
    <w:rsid w:val="00C37E62"/>
    <w:rsid w:val="00C43405"/>
    <w:rsid w:val="00C51EBB"/>
    <w:rsid w:val="00C54CA4"/>
    <w:rsid w:val="00C642E3"/>
    <w:rsid w:val="00C71A2F"/>
    <w:rsid w:val="00C81056"/>
    <w:rsid w:val="00C834B7"/>
    <w:rsid w:val="00C92135"/>
    <w:rsid w:val="00C94141"/>
    <w:rsid w:val="00CA2C0A"/>
    <w:rsid w:val="00CA7CD9"/>
    <w:rsid w:val="00CB0BA8"/>
    <w:rsid w:val="00CB3B87"/>
    <w:rsid w:val="00CB5959"/>
    <w:rsid w:val="00CC45FA"/>
    <w:rsid w:val="00CC6CA1"/>
    <w:rsid w:val="00CC7616"/>
    <w:rsid w:val="00CD5348"/>
    <w:rsid w:val="00CE0AA0"/>
    <w:rsid w:val="00CE1B54"/>
    <w:rsid w:val="00CE42A4"/>
    <w:rsid w:val="00CE683F"/>
    <w:rsid w:val="00D03C63"/>
    <w:rsid w:val="00D114AD"/>
    <w:rsid w:val="00D12E4A"/>
    <w:rsid w:val="00D26B26"/>
    <w:rsid w:val="00D27092"/>
    <w:rsid w:val="00D33060"/>
    <w:rsid w:val="00D3470E"/>
    <w:rsid w:val="00D35089"/>
    <w:rsid w:val="00D409FB"/>
    <w:rsid w:val="00D414E6"/>
    <w:rsid w:val="00D46BBF"/>
    <w:rsid w:val="00D519B3"/>
    <w:rsid w:val="00D53170"/>
    <w:rsid w:val="00D56E89"/>
    <w:rsid w:val="00D57F52"/>
    <w:rsid w:val="00D72AE8"/>
    <w:rsid w:val="00D8370F"/>
    <w:rsid w:val="00D90B35"/>
    <w:rsid w:val="00DA25AD"/>
    <w:rsid w:val="00DA32B8"/>
    <w:rsid w:val="00DD0AB8"/>
    <w:rsid w:val="00DD1450"/>
    <w:rsid w:val="00DD1ED9"/>
    <w:rsid w:val="00DD7AB4"/>
    <w:rsid w:val="00DE4354"/>
    <w:rsid w:val="00DE6020"/>
    <w:rsid w:val="00E042CD"/>
    <w:rsid w:val="00E045B2"/>
    <w:rsid w:val="00E056F8"/>
    <w:rsid w:val="00E1552C"/>
    <w:rsid w:val="00E22BFE"/>
    <w:rsid w:val="00E22DD6"/>
    <w:rsid w:val="00E2473D"/>
    <w:rsid w:val="00E31805"/>
    <w:rsid w:val="00E43D3E"/>
    <w:rsid w:val="00E45B44"/>
    <w:rsid w:val="00E539DA"/>
    <w:rsid w:val="00E57025"/>
    <w:rsid w:val="00E60A16"/>
    <w:rsid w:val="00E647AE"/>
    <w:rsid w:val="00E72A72"/>
    <w:rsid w:val="00E8696A"/>
    <w:rsid w:val="00E87F5F"/>
    <w:rsid w:val="00EA0B89"/>
    <w:rsid w:val="00EA1A7A"/>
    <w:rsid w:val="00EB02BB"/>
    <w:rsid w:val="00EC021D"/>
    <w:rsid w:val="00EC0DEC"/>
    <w:rsid w:val="00EC193F"/>
    <w:rsid w:val="00ED4905"/>
    <w:rsid w:val="00EE047D"/>
    <w:rsid w:val="00EE1730"/>
    <w:rsid w:val="00EE1AF1"/>
    <w:rsid w:val="00EE6DBD"/>
    <w:rsid w:val="00EF6ED7"/>
    <w:rsid w:val="00F00B59"/>
    <w:rsid w:val="00F13744"/>
    <w:rsid w:val="00F14370"/>
    <w:rsid w:val="00F175E6"/>
    <w:rsid w:val="00F215E9"/>
    <w:rsid w:val="00F22D64"/>
    <w:rsid w:val="00F2539C"/>
    <w:rsid w:val="00F25662"/>
    <w:rsid w:val="00F27DFB"/>
    <w:rsid w:val="00F34FDA"/>
    <w:rsid w:val="00F420E5"/>
    <w:rsid w:val="00F43714"/>
    <w:rsid w:val="00F4428C"/>
    <w:rsid w:val="00F54043"/>
    <w:rsid w:val="00F70BB9"/>
    <w:rsid w:val="00F70F9F"/>
    <w:rsid w:val="00F733F4"/>
    <w:rsid w:val="00F7487A"/>
    <w:rsid w:val="00F758A0"/>
    <w:rsid w:val="00F81811"/>
    <w:rsid w:val="00F85A32"/>
    <w:rsid w:val="00F90B87"/>
    <w:rsid w:val="00F937EB"/>
    <w:rsid w:val="00F9638C"/>
    <w:rsid w:val="00F97961"/>
    <w:rsid w:val="00FA553F"/>
    <w:rsid w:val="00FB2C31"/>
    <w:rsid w:val="00FB7A3B"/>
    <w:rsid w:val="00FC232F"/>
    <w:rsid w:val="00FC3680"/>
    <w:rsid w:val="00FC47F9"/>
    <w:rsid w:val="00FC4DAE"/>
    <w:rsid w:val="00FC7B41"/>
    <w:rsid w:val="00FE0153"/>
    <w:rsid w:val="00FE1DE3"/>
    <w:rsid w:val="00FE2CFF"/>
    <w:rsid w:val="00FF1B10"/>
    <w:rsid w:val="00FF3D20"/>
    <w:rsid w:val="00FF5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83AA0"/>
  <w15:chartTrackingRefBased/>
  <w15:docId w15:val="{1C035F4E-1A4C-4A24-8EF1-BBB1C4B87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0D26"/>
    <w:pPr>
      <w:widowControl w:val="0"/>
      <w:autoSpaceDE w:val="0"/>
      <w:autoSpaceDN w:val="0"/>
      <w:spacing w:after="0" w:line="240" w:lineRule="auto"/>
      <w:ind w:left="111"/>
      <w:outlineLvl w:val="0"/>
    </w:pPr>
    <w:rPr>
      <w:rFonts w:ascii="Arial" w:eastAsia="Arial" w:hAnsi="Arial" w:cs="Arial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38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E0D26"/>
    <w:rPr>
      <w:rFonts w:ascii="Arial" w:eastAsia="Arial" w:hAnsi="Arial" w:cs="Arial"/>
      <w:b/>
      <w:bCs/>
      <w:sz w:val="19"/>
      <w:szCs w:val="19"/>
    </w:rPr>
  </w:style>
  <w:style w:type="paragraph" w:styleId="BodyText">
    <w:name w:val="Body Text"/>
    <w:basedOn w:val="Normal"/>
    <w:link w:val="BodyTextChar"/>
    <w:uiPriority w:val="1"/>
    <w:qFormat/>
    <w:rsid w:val="000E0D2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0E0D26"/>
    <w:rPr>
      <w:rFonts w:ascii="Arial" w:eastAsia="Arial" w:hAnsi="Arial" w:cs="Arial"/>
      <w:sz w:val="19"/>
      <w:szCs w:val="19"/>
    </w:rPr>
  </w:style>
  <w:style w:type="paragraph" w:styleId="Revision">
    <w:name w:val="Revision"/>
    <w:hidden/>
    <w:uiPriority w:val="99"/>
    <w:semiHidden/>
    <w:rsid w:val="005B66D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B66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66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66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6DD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62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03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png@01DA08F3.E079BA4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623FB74F7BBF469E38DBC2ED11087B" ma:contentTypeVersion="2" ma:contentTypeDescription="Create a new document." ma:contentTypeScope="" ma:versionID="d3fa65264b2bb6325745d1c6183773cc">
  <xsd:schema xmlns:xsd="http://www.w3.org/2001/XMLSchema" xmlns:xs="http://www.w3.org/2001/XMLSchema" xmlns:p="http://schemas.microsoft.com/office/2006/metadata/properties" xmlns:ns3="e86de182-d76d-4c1e-b5ed-5258bf72156d" targetNamespace="http://schemas.microsoft.com/office/2006/metadata/properties" ma:root="true" ma:fieldsID="f25cf4dae74abaf49d3b7696afa4733a" ns3:_="">
    <xsd:import namespace="e86de182-d76d-4c1e-b5ed-5258bf7215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de182-d76d-4c1e-b5ed-5258bf7215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4EB618-73A8-4BB8-AC13-D0ABAF9161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422920-5122-4200-AA11-C24DDAF6FD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CEA08B-03B0-4641-88AF-6F973CE56F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1CCFED-245D-47DB-B9D3-D6E9586434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6de182-d76d-4c1e-b5ed-5258bf7215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84</Words>
  <Characters>473</Characters>
  <Application>Microsoft Office Word</Application>
  <DocSecurity>0</DocSecurity>
  <Lines>21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Johnson</dc:creator>
  <cp:keywords/>
  <dc:description/>
  <cp:lastModifiedBy>Grei Eaddy</cp:lastModifiedBy>
  <cp:revision>1</cp:revision>
  <cp:lastPrinted>2025-11-18T14:32:00Z</cp:lastPrinted>
  <dcterms:created xsi:type="dcterms:W3CDTF">2025-11-18T14:49:00Z</dcterms:created>
  <dcterms:modified xsi:type="dcterms:W3CDTF">2026-02-1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623FB74F7BBF469E38DBC2ED11087B</vt:lpwstr>
  </property>
</Properties>
</file>